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967E78" w14:textId="77777777" w:rsidR="00F020EC" w:rsidRDefault="00F020EC" w:rsidP="00053F85">
      <w:pPr>
        <w:rPr>
          <w:rFonts w:ascii="Times New Roman" w:hAnsi="Times New Roman" w:cs="Times New Roman"/>
        </w:rPr>
      </w:pPr>
    </w:p>
    <w:p w14:paraId="635BD86E" w14:textId="278DAF9A" w:rsidR="00DC2CBE" w:rsidRPr="00F020EC" w:rsidRDefault="0069489B" w:rsidP="00053F85">
      <w:pPr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………………………………………</w:t>
      </w:r>
      <w:r w:rsidR="00392E09" w:rsidRPr="00F020EC">
        <w:rPr>
          <w:rFonts w:ascii="Times New Roman" w:hAnsi="Times New Roman" w:cs="Times New Roman"/>
        </w:rPr>
        <w:t>…………………………………</w:t>
      </w:r>
      <w:r w:rsidR="00DC2CBE" w:rsidRPr="00F020EC">
        <w:rPr>
          <w:rFonts w:ascii="Times New Roman" w:hAnsi="Times New Roman" w:cs="Times New Roman"/>
        </w:rPr>
        <w:br/>
        <w:t xml:space="preserve">   imię i nazwisko Uczestnika/-</w:t>
      </w:r>
      <w:proofErr w:type="spellStart"/>
      <w:r w:rsidR="00DC2CBE" w:rsidRPr="00F020EC">
        <w:rPr>
          <w:rFonts w:ascii="Times New Roman" w:hAnsi="Times New Roman" w:cs="Times New Roman"/>
        </w:rPr>
        <w:t>czki</w:t>
      </w:r>
      <w:proofErr w:type="spellEnd"/>
      <w:r w:rsidR="00DC2CBE" w:rsidRPr="00F020EC">
        <w:rPr>
          <w:rFonts w:ascii="Times New Roman" w:hAnsi="Times New Roman" w:cs="Times New Roman"/>
        </w:rPr>
        <w:t xml:space="preserve"> projektu</w:t>
      </w:r>
      <w:r w:rsidR="00392E09" w:rsidRPr="00F020EC">
        <w:rPr>
          <w:rFonts w:ascii="Times New Roman" w:hAnsi="Times New Roman" w:cs="Times New Roman"/>
        </w:rPr>
        <w:t>/ opiekuna osoby z niepełnosprawnością</w:t>
      </w:r>
      <w:r w:rsidR="00DC2CBE" w:rsidRPr="00F020EC">
        <w:rPr>
          <w:rFonts w:ascii="Times New Roman" w:hAnsi="Times New Roman" w:cs="Times New Roman"/>
        </w:rPr>
        <w:t xml:space="preserve"> </w:t>
      </w:r>
    </w:p>
    <w:p w14:paraId="2AEDFFC0" w14:textId="77777777" w:rsidR="00053F85" w:rsidRPr="00F020EC" w:rsidRDefault="00053F85" w:rsidP="00053F85">
      <w:pPr>
        <w:rPr>
          <w:rFonts w:ascii="Times New Roman" w:hAnsi="Times New Roman" w:cs="Times New Roman"/>
          <w:b/>
          <w:bCs/>
        </w:rPr>
      </w:pPr>
    </w:p>
    <w:p w14:paraId="760F232D" w14:textId="6C31F9E3" w:rsidR="005115E1" w:rsidRPr="00F020EC" w:rsidRDefault="00392E09" w:rsidP="005115E1">
      <w:pPr>
        <w:jc w:val="center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  <w:b/>
          <w:bCs/>
        </w:rPr>
        <w:t xml:space="preserve">KWESTIONARIUSZ </w:t>
      </w:r>
      <w:r w:rsidR="00053F85" w:rsidRPr="00F020EC">
        <w:rPr>
          <w:rFonts w:ascii="Times New Roman" w:hAnsi="Times New Roman" w:cs="Times New Roman"/>
          <w:b/>
          <w:bCs/>
        </w:rPr>
        <w:t>OCEN</w:t>
      </w:r>
      <w:r w:rsidRPr="00F020EC">
        <w:rPr>
          <w:rFonts w:ascii="Times New Roman" w:hAnsi="Times New Roman" w:cs="Times New Roman"/>
          <w:b/>
          <w:bCs/>
        </w:rPr>
        <w:t>Y</w:t>
      </w:r>
      <w:r w:rsidR="00053F85" w:rsidRPr="00F020EC">
        <w:rPr>
          <w:rFonts w:ascii="Times New Roman" w:hAnsi="Times New Roman" w:cs="Times New Roman"/>
          <w:b/>
          <w:bCs/>
        </w:rPr>
        <w:t xml:space="preserve"> INDYWIDUALNEJ SYTUACJI UCZESTNIKA</w:t>
      </w:r>
    </w:p>
    <w:p w14:paraId="7A22E249" w14:textId="77777777" w:rsidR="005115E1" w:rsidRPr="00F020EC" w:rsidRDefault="005115E1" w:rsidP="005115E1">
      <w:pPr>
        <w:jc w:val="center"/>
        <w:rPr>
          <w:rFonts w:ascii="Times New Roman" w:hAnsi="Times New Roman" w:cs="Times New Roman"/>
          <w:b/>
          <w:bCs/>
        </w:rPr>
      </w:pPr>
    </w:p>
    <w:p w14:paraId="5C952549" w14:textId="77777777" w:rsidR="00F020EC" w:rsidRDefault="00392E09" w:rsidP="00392E09">
      <w:pPr>
        <w:pStyle w:val="Akapitzlist"/>
        <w:numPr>
          <w:ilvl w:val="0"/>
          <w:numId w:val="15"/>
        </w:numPr>
        <w:spacing w:after="0" w:line="360" w:lineRule="auto"/>
        <w:ind w:left="851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Osoba z niepełnosprawnością nad którą sprawuje bezpośrednią opiekę stale przebywa </w:t>
      </w:r>
      <w:r w:rsidRPr="00F020EC">
        <w:rPr>
          <w:rFonts w:ascii="Times New Roman" w:hAnsi="Times New Roman" w:cs="Times New Roman"/>
        </w:rPr>
        <w:br/>
        <w:t xml:space="preserve">w domu i nie korzysta np. z ośrodka wsparcia, z placówki pobytu całodobowego, </w:t>
      </w:r>
      <w:r w:rsidRPr="00F020EC">
        <w:rPr>
          <w:rFonts w:ascii="Times New Roman" w:hAnsi="Times New Roman" w:cs="Times New Roman"/>
        </w:rPr>
        <w:br/>
        <w:t>z warsztatu terapii zajęciowej, szkoły i placówki, o których mowa w ustawie z dnia 7 września 1991 r. o systemie oświaty (Dz. U. z 2025 r. poz</w:t>
      </w:r>
      <w:r w:rsidR="007C6685" w:rsidRPr="00F020EC">
        <w:rPr>
          <w:rFonts w:ascii="Times New Roman" w:hAnsi="Times New Roman" w:cs="Times New Roman"/>
        </w:rPr>
        <w:t>.</w:t>
      </w:r>
      <w:r w:rsidRPr="00F020EC">
        <w:rPr>
          <w:rFonts w:ascii="Times New Roman" w:hAnsi="Times New Roman" w:cs="Times New Roman"/>
        </w:rPr>
        <w:t xml:space="preserve"> 881), nie uczy się lub nie studiuje. </w:t>
      </w:r>
      <w:r w:rsidR="005115E1" w:rsidRPr="00F020EC">
        <w:rPr>
          <w:rFonts w:ascii="Times New Roman" w:hAnsi="Times New Roman" w:cs="Times New Roman"/>
        </w:rPr>
        <w:t xml:space="preserve"> </w:t>
      </w:r>
      <w:r w:rsidR="006C702F" w:rsidRPr="00F020EC">
        <w:rPr>
          <w:rFonts w:ascii="Times New Roman" w:hAnsi="Times New Roman" w:cs="Times New Roman"/>
        </w:rPr>
        <w:t xml:space="preserve"> </w:t>
      </w:r>
    </w:p>
    <w:p w14:paraId="429601AC" w14:textId="057E627E" w:rsidR="005115E1" w:rsidRPr="00F020EC" w:rsidRDefault="005115E1" w:rsidP="00F020EC">
      <w:pPr>
        <w:pStyle w:val="Akapitzlist"/>
        <w:spacing w:after="0" w:line="360" w:lineRule="auto"/>
        <w:ind w:left="851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7792542E" w14:textId="72E98069" w:rsidR="00392E09" w:rsidRPr="00F020EC" w:rsidRDefault="00BF0975" w:rsidP="00392E09">
      <w:pPr>
        <w:pStyle w:val="Akapitzlist"/>
        <w:numPr>
          <w:ilvl w:val="0"/>
          <w:numId w:val="15"/>
        </w:numPr>
        <w:spacing w:after="0" w:line="360" w:lineRule="auto"/>
        <w:ind w:left="851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</w:rPr>
        <w:t>J</w:t>
      </w:r>
      <w:r w:rsidR="005115E1" w:rsidRPr="00F020EC">
        <w:rPr>
          <w:rFonts w:ascii="Times New Roman" w:hAnsi="Times New Roman" w:cs="Times New Roman"/>
        </w:rPr>
        <w:t xml:space="preserve">estem osobą </w:t>
      </w:r>
      <w:r w:rsidR="00392E09" w:rsidRPr="00F020EC">
        <w:rPr>
          <w:rFonts w:ascii="Times New Roman" w:hAnsi="Times New Roman" w:cs="Times New Roman"/>
        </w:rPr>
        <w:t>nieaktywną zawodowo</w:t>
      </w:r>
      <w:r w:rsidR="00F020EC">
        <w:rPr>
          <w:rFonts w:ascii="Times New Roman" w:hAnsi="Times New Roman" w:cs="Times New Roman"/>
        </w:rPr>
        <w:t>.</w:t>
      </w:r>
      <w:r w:rsidR="00F020EC">
        <w:rPr>
          <w:rFonts w:ascii="Times New Roman" w:hAnsi="Times New Roman" w:cs="Times New Roman"/>
        </w:rPr>
        <w:tab/>
      </w:r>
      <w:r w:rsidR="005115E1" w:rsidRPr="00F020EC">
        <w:rPr>
          <w:rFonts w:ascii="Times New Roman" w:hAnsi="Times New Roman" w:cs="Times New Roman"/>
        </w:rPr>
        <w:t xml:space="preserve">Tak </w:t>
      </w:r>
      <w:r w:rsidR="005115E1" w:rsidRPr="00F020EC">
        <w:rPr>
          <w:rFonts w:ascii="MS Gothic" w:eastAsia="MS Gothic" w:hAnsi="MS Gothic" w:cs="MS Gothic" w:hint="eastAsia"/>
        </w:rPr>
        <w:t>☐</w:t>
      </w:r>
      <w:r w:rsidR="005115E1" w:rsidRPr="00F020EC">
        <w:rPr>
          <w:rFonts w:ascii="Times New Roman" w:hAnsi="Times New Roman" w:cs="Times New Roman"/>
        </w:rPr>
        <w:t xml:space="preserve"> / Nie </w:t>
      </w:r>
      <w:r w:rsidR="005115E1" w:rsidRPr="00F020EC">
        <w:rPr>
          <w:rFonts w:ascii="MS Gothic" w:eastAsia="MS Gothic" w:hAnsi="MS Gothic" w:cs="MS Gothic" w:hint="eastAsia"/>
        </w:rPr>
        <w:t>☐</w:t>
      </w:r>
    </w:p>
    <w:p w14:paraId="3F9C248D" w14:textId="01CCF893" w:rsidR="00392E09" w:rsidRPr="00F020EC" w:rsidRDefault="00392E09" w:rsidP="00392E09">
      <w:pPr>
        <w:pStyle w:val="Akapitzlist"/>
        <w:numPr>
          <w:ilvl w:val="0"/>
          <w:numId w:val="15"/>
        </w:numPr>
        <w:spacing w:after="0" w:line="360" w:lineRule="auto"/>
        <w:ind w:left="851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</w:rPr>
        <w:t>Mam ograniczone możliwości podejmowania aktywności zawodowej ze względu na konieczność opiekowania się osobą z niepełnosprawnością</w:t>
      </w:r>
      <w:r w:rsidR="00F020EC">
        <w:rPr>
          <w:rFonts w:ascii="Times New Roman" w:hAnsi="Times New Roman" w:cs="Times New Roman"/>
        </w:rPr>
        <w:t>.</w:t>
      </w:r>
      <w:r w:rsidR="00F020EC">
        <w:rPr>
          <w:rFonts w:ascii="Times New Roman" w:hAnsi="Times New Roman" w:cs="Times New Roman"/>
        </w:rPr>
        <w:tab/>
      </w:r>
      <w:r w:rsidR="00F020EC">
        <w:rPr>
          <w:rFonts w:ascii="Times New Roman" w:hAnsi="Times New Roman" w:cs="Times New Roman"/>
        </w:rPr>
        <w:tab/>
        <w:t>T</w:t>
      </w:r>
      <w:r w:rsidRPr="00F020EC">
        <w:rPr>
          <w:rFonts w:ascii="Times New Roman" w:hAnsi="Times New Roman" w:cs="Times New Roman"/>
        </w:rPr>
        <w:t xml:space="preserve">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64BC0B74" w14:textId="2C36EB8C" w:rsidR="00F020EC" w:rsidRPr="00F020EC" w:rsidRDefault="00F020EC" w:rsidP="00F020EC">
      <w:pPr>
        <w:pStyle w:val="Akapitzlist"/>
        <w:numPr>
          <w:ilvl w:val="0"/>
          <w:numId w:val="15"/>
        </w:numPr>
        <w:spacing w:after="0" w:line="360" w:lineRule="auto"/>
        <w:ind w:left="851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Mój stan zdrowia ogranicza możliwości sprawowania opieki nad osobą z niepełnosprawnością, nad którą sprawuje opiekę</w:t>
      </w:r>
      <w:r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 xml:space="preserve">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1BBCCA25" w14:textId="056EE02B" w:rsidR="005115E1" w:rsidRPr="00F020EC" w:rsidRDefault="00BF0975" w:rsidP="00392E09">
      <w:pPr>
        <w:pStyle w:val="Akapitzlist"/>
        <w:numPr>
          <w:ilvl w:val="0"/>
          <w:numId w:val="15"/>
        </w:numPr>
        <w:spacing w:after="0" w:line="360" w:lineRule="auto"/>
        <w:ind w:left="851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M</w:t>
      </w:r>
      <w:r w:rsidR="005115E1" w:rsidRPr="00F020EC">
        <w:rPr>
          <w:rFonts w:ascii="Times New Roman" w:hAnsi="Times New Roman" w:cs="Times New Roman"/>
        </w:rPr>
        <w:t xml:space="preserve">am przyznane usługi </w:t>
      </w:r>
      <w:r w:rsidR="00392E09" w:rsidRPr="00F020EC">
        <w:rPr>
          <w:rFonts w:ascii="Times New Roman" w:hAnsi="Times New Roman" w:cs="Times New Roman"/>
        </w:rPr>
        <w:t>Opieki wytchnieniowej</w:t>
      </w:r>
      <w:r w:rsidR="00F020EC">
        <w:rPr>
          <w:rFonts w:ascii="Times New Roman" w:hAnsi="Times New Roman" w:cs="Times New Roman"/>
        </w:rPr>
        <w:t xml:space="preserve"> </w:t>
      </w:r>
      <w:r w:rsidR="00392E09" w:rsidRPr="00F020EC">
        <w:rPr>
          <w:rFonts w:ascii="Times New Roman" w:hAnsi="Times New Roman" w:cs="Times New Roman"/>
        </w:rPr>
        <w:t xml:space="preserve">lub </w:t>
      </w:r>
      <w:r w:rsidR="00F020EC">
        <w:rPr>
          <w:rFonts w:ascii="Times New Roman" w:hAnsi="Times New Roman" w:cs="Times New Roman"/>
        </w:rPr>
        <w:t xml:space="preserve">osoba nad którą sprawuje opiekę ma przyznane usługi </w:t>
      </w:r>
      <w:r w:rsidR="005115E1" w:rsidRPr="00F020EC">
        <w:rPr>
          <w:rFonts w:ascii="Times New Roman" w:hAnsi="Times New Roman" w:cs="Times New Roman"/>
        </w:rPr>
        <w:t xml:space="preserve">Asystenta osobistego na rok 2026 </w:t>
      </w:r>
      <w:r w:rsidR="00392E09" w:rsidRPr="00F020EC">
        <w:rPr>
          <w:rFonts w:ascii="Times New Roman" w:hAnsi="Times New Roman" w:cs="Times New Roman"/>
        </w:rPr>
        <w:t>u</w:t>
      </w:r>
      <w:r w:rsidR="005115E1" w:rsidRPr="00F020EC">
        <w:rPr>
          <w:rFonts w:ascii="Times New Roman" w:hAnsi="Times New Roman" w:cs="Times New Roman"/>
        </w:rPr>
        <w:t xml:space="preserve"> innego Realizatora</w:t>
      </w:r>
      <w:r w:rsidR="00F020EC">
        <w:rPr>
          <w:rFonts w:ascii="Times New Roman" w:hAnsi="Times New Roman" w:cs="Times New Roman"/>
        </w:rPr>
        <w:t xml:space="preserve">. </w:t>
      </w:r>
      <w:r w:rsidR="00F020EC">
        <w:rPr>
          <w:rFonts w:ascii="Times New Roman" w:hAnsi="Times New Roman" w:cs="Times New Roman"/>
        </w:rPr>
        <w:tab/>
      </w:r>
      <w:r w:rsidR="005115E1" w:rsidRPr="00F020EC">
        <w:rPr>
          <w:rFonts w:ascii="Times New Roman" w:hAnsi="Times New Roman" w:cs="Times New Roman"/>
        </w:rPr>
        <w:t xml:space="preserve">Tak </w:t>
      </w:r>
      <w:r w:rsidR="005115E1" w:rsidRPr="00F020EC">
        <w:rPr>
          <w:rFonts w:ascii="MS Gothic" w:eastAsia="MS Gothic" w:hAnsi="MS Gothic" w:cs="MS Gothic" w:hint="eastAsia"/>
        </w:rPr>
        <w:t>☐</w:t>
      </w:r>
      <w:r w:rsidR="005115E1" w:rsidRPr="00F020EC">
        <w:rPr>
          <w:rFonts w:ascii="Times New Roman" w:hAnsi="Times New Roman" w:cs="Times New Roman"/>
        </w:rPr>
        <w:t xml:space="preserve"> / Nie </w:t>
      </w:r>
      <w:r w:rsidR="005115E1" w:rsidRPr="00F020EC">
        <w:rPr>
          <w:rFonts w:ascii="MS Gothic" w:eastAsia="MS Gothic" w:hAnsi="MS Gothic" w:cs="MS Gothic" w:hint="eastAsia"/>
        </w:rPr>
        <w:t>☐</w:t>
      </w:r>
    </w:p>
    <w:p w14:paraId="1CA0C64E" w14:textId="3D48E005" w:rsidR="00053F85" w:rsidRPr="00F020EC" w:rsidRDefault="00BF0975" w:rsidP="009C673D">
      <w:pPr>
        <w:pStyle w:val="Akapitzlist"/>
        <w:numPr>
          <w:ilvl w:val="0"/>
          <w:numId w:val="15"/>
        </w:numPr>
        <w:spacing w:after="0" w:line="360" w:lineRule="auto"/>
        <w:ind w:left="851"/>
        <w:rPr>
          <w:rFonts w:ascii="Times New Roman" w:eastAsia="MS Gothic" w:hAnsi="Times New Roman" w:cs="Times New Roman"/>
        </w:rPr>
      </w:pPr>
      <w:r w:rsidRPr="00F020EC">
        <w:rPr>
          <w:rFonts w:ascii="Times New Roman" w:hAnsi="Times New Roman" w:cs="Times New Roman"/>
        </w:rPr>
        <w:t>U</w:t>
      </w:r>
      <w:r w:rsidR="005115E1" w:rsidRPr="00F020EC">
        <w:rPr>
          <w:rFonts w:ascii="Times New Roman" w:hAnsi="Times New Roman" w:cs="Times New Roman"/>
        </w:rPr>
        <w:t xml:space="preserve">biegałam/ubiegałem się o usługi </w:t>
      </w:r>
      <w:r w:rsidR="00392E09" w:rsidRPr="00F020EC">
        <w:rPr>
          <w:rFonts w:ascii="Times New Roman" w:hAnsi="Times New Roman" w:cs="Times New Roman"/>
        </w:rPr>
        <w:t xml:space="preserve">Opieki wytchnieniowej, </w:t>
      </w:r>
      <w:r w:rsidR="005115E1" w:rsidRPr="00F020EC">
        <w:rPr>
          <w:rFonts w:ascii="Times New Roman" w:hAnsi="Times New Roman" w:cs="Times New Roman"/>
        </w:rPr>
        <w:t>Asystenta osobistego</w:t>
      </w:r>
      <w:r w:rsidR="00F020EC">
        <w:rPr>
          <w:rFonts w:ascii="Times New Roman" w:hAnsi="Times New Roman" w:cs="Times New Roman"/>
        </w:rPr>
        <w:t xml:space="preserve"> dla osoby nad którą sprawuje opiekę</w:t>
      </w:r>
      <w:r w:rsidR="006B14E5" w:rsidRPr="00F020EC">
        <w:rPr>
          <w:rFonts w:ascii="Times New Roman" w:hAnsi="Times New Roman" w:cs="Times New Roman"/>
        </w:rPr>
        <w:t xml:space="preserve"> </w:t>
      </w:r>
      <w:r w:rsidRPr="00F020EC">
        <w:rPr>
          <w:rFonts w:ascii="Times New Roman" w:hAnsi="Times New Roman" w:cs="Times New Roman"/>
        </w:rPr>
        <w:t xml:space="preserve">lub </w:t>
      </w:r>
      <w:r w:rsidR="00F020EC">
        <w:rPr>
          <w:rFonts w:ascii="Times New Roman" w:hAnsi="Times New Roman" w:cs="Times New Roman"/>
        </w:rPr>
        <w:t xml:space="preserve">usługi tożsame </w:t>
      </w:r>
      <w:r w:rsidRPr="00F020EC">
        <w:rPr>
          <w:rFonts w:ascii="Times New Roman" w:hAnsi="Times New Roman" w:cs="Times New Roman"/>
        </w:rPr>
        <w:t>w ramach innych programów</w:t>
      </w:r>
      <w:r w:rsidR="005115E1" w:rsidRPr="00F020EC">
        <w:rPr>
          <w:rFonts w:ascii="Times New Roman" w:hAnsi="Times New Roman" w:cs="Times New Roman"/>
        </w:rPr>
        <w:t xml:space="preserve"> na rok 2026 u innych Realizatorów (lub zamierzam ubiegać się o taką pomoc)</w:t>
      </w:r>
      <w:r w:rsidR="00F020EC">
        <w:rPr>
          <w:rFonts w:ascii="Times New Roman" w:hAnsi="Times New Roman" w:cs="Times New Roman"/>
        </w:rPr>
        <w:t>.</w:t>
      </w:r>
      <w:r w:rsidR="005115E1" w:rsidRPr="00F020EC">
        <w:rPr>
          <w:rFonts w:ascii="Times New Roman" w:hAnsi="Times New Roman" w:cs="Times New Roman"/>
        </w:rPr>
        <w:t>*</w:t>
      </w:r>
      <w:r w:rsidR="00F020EC">
        <w:rPr>
          <w:rFonts w:ascii="Times New Roman" w:hAnsi="Times New Roman" w:cs="Times New Roman"/>
        </w:rPr>
        <w:t xml:space="preserve"> </w:t>
      </w:r>
      <w:r w:rsidR="00F020EC">
        <w:rPr>
          <w:rFonts w:ascii="Times New Roman" w:hAnsi="Times New Roman" w:cs="Times New Roman"/>
        </w:rPr>
        <w:tab/>
      </w:r>
      <w:r w:rsidR="005115E1" w:rsidRPr="00F020EC">
        <w:rPr>
          <w:rFonts w:ascii="Times New Roman" w:hAnsi="Times New Roman" w:cs="Times New Roman"/>
        </w:rPr>
        <w:t xml:space="preserve">Tak </w:t>
      </w:r>
      <w:r w:rsidR="005115E1" w:rsidRPr="00F020EC">
        <w:rPr>
          <w:rFonts w:ascii="MS Gothic" w:eastAsia="MS Gothic" w:hAnsi="MS Gothic" w:cs="MS Gothic" w:hint="eastAsia"/>
        </w:rPr>
        <w:t>☐</w:t>
      </w:r>
      <w:r w:rsidR="005115E1" w:rsidRPr="00F020EC">
        <w:rPr>
          <w:rFonts w:ascii="Times New Roman" w:hAnsi="Times New Roman" w:cs="Times New Roman"/>
        </w:rPr>
        <w:t xml:space="preserve"> / Nie </w:t>
      </w:r>
      <w:r w:rsidR="005115E1" w:rsidRPr="00F020EC">
        <w:rPr>
          <w:rFonts w:ascii="MS Gothic" w:eastAsia="MS Gothic" w:hAnsi="MS Gothic" w:cs="MS Gothic" w:hint="eastAsia"/>
        </w:rPr>
        <w:t>☐</w:t>
      </w:r>
      <w:r w:rsidR="005115E1" w:rsidRPr="00F020EC">
        <w:rPr>
          <w:rFonts w:ascii="Times New Roman" w:eastAsia="MS Gothic" w:hAnsi="Times New Roman" w:cs="Times New Roman"/>
        </w:rPr>
        <w:t xml:space="preserve"> </w:t>
      </w:r>
    </w:p>
    <w:p w14:paraId="6D1F75F5" w14:textId="2FC6F7A2" w:rsidR="006B14E5" w:rsidRPr="00F020EC" w:rsidRDefault="006B14E5" w:rsidP="009C673D">
      <w:pPr>
        <w:pStyle w:val="Akapitzlist"/>
        <w:numPr>
          <w:ilvl w:val="0"/>
          <w:numId w:val="15"/>
        </w:numPr>
        <w:spacing w:after="0" w:line="360" w:lineRule="auto"/>
        <w:ind w:left="851"/>
        <w:rPr>
          <w:rFonts w:ascii="Times New Roman" w:eastAsia="MS Gothic" w:hAnsi="Times New Roman" w:cs="Times New Roman"/>
        </w:rPr>
      </w:pPr>
      <w:r w:rsidRPr="00F020EC">
        <w:rPr>
          <w:rFonts w:ascii="Times New Roman" w:eastAsia="MS Gothic" w:hAnsi="Times New Roman" w:cs="Times New Roman"/>
        </w:rPr>
        <w:t>Osoba nad którą sprawuje opiekę k</w:t>
      </w:r>
      <w:r w:rsidR="00BF0975" w:rsidRPr="00F020EC">
        <w:rPr>
          <w:rFonts w:ascii="Times New Roman" w:eastAsia="MS Gothic" w:hAnsi="Times New Roman" w:cs="Times New Roman"/>
        </w:rPr>
        <w:t xml:space="preserve">orzysta z </w:t>
      </w:r>
      <w:r w:rsidR="00BF0975" w:rsidRPr="00F020EC">
        <w:rPr>
          <w:rFonts w:ascii="Times New Roman" w:hAnsi="Times New Roman" w:cs="Times New Roman"/>
        </w:rPr>
        <w:t>usług opiekuńczych lub innego wsparcia</w:t>
      </w:r>
      <w:r w:rsidR="00F020EC">
        <w:rPr>
          <w:rFonts w:ascii="Times New Roman" w:hAnsi="Times New Roman" w:cs="Times New Roman"/>
        </w:rPr>
        <w:t>.</w:t>
      </w:r>
      <w:r w:rsidR="00BF0975" w:rsidRPr="00F020EC">
        <w:rPr>
          <w:rFonts w:ascii="Times New Roman" w:hAnsi="Times New Roman" w:cs="Times New Roman"/>
        </w:rPr>
        <w:t xml:space="preserve">   </w:t>
      </w:r>
    </w:p>
    <w:p w14:paraId="67AAF381" w14:textId="11EA85E6" w:rsidR="00BF0975" w:rsidRPr="00F020EC" w:rsidRDefault="00BF0975" w:rsidP="006B14E5">
      <w:pPr>
        <w:pStyle w:val="Akapitzlist"/>
        <w:spacing w:after="0" w:line="360" w:lineRule="auto"/>
        <w:ind w:left="851"/>
        <w:rPr>
          <w:rFonts w:ascii="Times New Roman" w:eastAsia="MS Gothic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25AEE6EA" w14:textId="48C0A1E1" w:rsidR="00BF0975" w:rsidRPr="00F020EC" w:rsidRDefault="00BF0975" w:rsidP="009C673D">
      <w:pPr>
        <w:pStyle w:val="Akapitzlist"/>
        <w:numPr>
          <w:ilvl w:val="0"/>
          <w:numId w:val="15"/>
        </w:numPr>
        <w:spacing w:line="360" w:lineRule="auto"/>
        <w:ind w:left="851"/>
        <w:rPr>
          <w:rFonts w:ascii="Times New Roman" w:hAnsi="Times New Roman" w:cs="Times New Roman"/>
          <w:bCs/>
        </w:rPr>
      </w:pPr>
      <w:r w:rsidRPr="00F020EC">
        <w:rPr>
          <w:rFonts w:ascii="Times New Roman" w:hAnsi="Times New Roman" w:cs="Times New Roman"/>
          <w:bCs/>
        </w:rPr>
        <w:t xml:space="preserve">Czy </w:t>
      </w:r>
      <w:r w:rsidR="006B14E5" w:rsidRPr="00F020EC">
        <w:rPr>
          <w:rFonts w:ascii="Times New Roman" w:hAnsi="Times New Roman" w:cs="Times New Roman"/>
          <w:bCs/>
        </w:rPr>
        <w:t xml:space="preserve">osoba nad którą sprawuje Pani/Pan opiekę </w:t>
      </w:r>
      <w:r w:rsidRPr="00F020EC">
        <w:rPr>
          <w:rFonts w:ascii="Times New Roman" w:hAnsi="Times New Roman" w:cs="Times New Roman"/>
          <w:bCs/>
        </w:rPr>
        <w:t xml:space="preserve">korzysta z dodatkowych zajęć lub z dodatkowego wsparcia ? </w:t>
      </w:r>
    </w:p>
    <w:p w14:paraId="41DD6FDB" w14:textId="33901E3D" w:rsidR="00BF0975" w:rsidRPr="00F020EC" w:rsidRDefault="00BF0975" w:rsidP="009C673D">
      <w:pPr>
        <w:pStyle w:val="Akapitzlist"/>
        <w:numPr>
          <w:ilvl w:val="1"/>
          <w:numId w:val="16"/>
        </w:numPr>
        <w:spacing w:after="0" w:line="360" w:lineRule="auto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</w:rPr>
        <w:t xml:space="preserve">usługi opiekuńcze lub specjalistyczne usługi opiekuńcze  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6718FE05" w14:textId="77777777" w:rsidR="00BF0975" w:rsidRPr="00F020EC" w:rsidRDefault="00BF0975" w:rsidP="009C673D">
      <w:pPr>
        <w:pStyle w:val="Akapitzlist"/>
        <w:numPr>
          <w:ilvl w:val="1"/>
          <w:numId w:val="16"/>
        </w:numPr>
        <w:spacing w:after="0" w:line="360" w:lineRule="auto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</w:rPr>
        <w:t xml:space="preserve">opieka długoterminowa  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533DB5C0" w14:textId="77777777" w:rsidR="009C673D" w:rsidRPr="00F020EC" w:rsidRDefault="00BF0975" w:rsidP="009C673D">
      <w:pPr>
        <w:pStyle w:val="Akapitzlist"/>
        <w:numPr>
          <w:ilvl w:val="1"/>
          <w:numId w:val="16"/>
        </w:numPr>
        <w:spacing w:after="0" w:line="360" w:lineRule="auto"/>
        <w:rPr>
          <w:rFonts w:ascii="MS Gothic" w:eastAsia="MS Gothic" w:hAnsi="MS Gothic" w:cs="MS Gothic"/>
        </w:rPr>
      </w:pPr>
      <w:r w:rsidRPr="00F020EC">
        <w:rPr>
          <w:rFonts w:ascii="Times New Roman" w:hAnsi="Times New Roman" w:cs="Times New Roman"/>
        </w:rPr>
        <w:t xml:space="preserve">prywatna opieka  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60FF8781" w14:textId="017273B3" w:rsidR="00BF0975" w:rsidRPr="00F020EC" w:rsidRDefault="00BF0975" w:rsidP="009C673D">
      <w:pPr>
        <w:pStyle w:val="Akapitzlist"/>
        <w:numPr>
          <w:ilvl w:val="1"/>
          <w:numId w:val="16"/>
        </w:numPr>
        <w:spacing w:after="0" w:line="360" w:lineRule="auto"/>
        <w:rPr>
          <w:rFonts w:ascii="MS Gothic" w:eastAsia="MS Gothic" w:hAnsi="MS Gothic" w:cs="MS Gothic"/>
        </w:rPr>
      </w:pPr>
      <w:r w:rsidRPr="00F020EC">
        <w:rPr>
          <w:rFonts w:ascii="Times New Roman" w:hAnsi="Times New Roman" w:cs="Times New Roman"/>
        </w:rPr>
        <w:t xml:space="preserve">placówka pobytu dziennego   Tak </w:t>
      </w:r>
      <w:r w:rsidRPr="00F020EC">
        <w:rPr>
          <w:rFonts w:ascii="MS Gothic" w:eastAsia="MS Gothic" w:hAnsi="MS Gothic" w:cs="MS Gothic" w:hint="eastAsia"/>
        </w:rPr>
        <w:t>☐</w:t>
      </w:r>
      <w:r w:rsidRPr="00F020EC">
        <w:rPr>
          <w:rFonts w:ascii="Times New Roman" w:hAnsi="Times New Roman" w:cs="Times New Roman"/>
        </w:rPr>
        <w:t xml:space="preserve"> / Nie </w:t>
      </w:r>
      <w:r w:rsidRPr="00F020EC">
        <w:rPr>
          <w:rFonts w:ascii="MS Gothic" w:eastAsia="MS Gothic" w:hAnsi="MS Gothic" w:cs="MS Gothic" w:hint="eastAsia"/>
        </w:rPr>
        <w:t>☐</w:t>
      </w:r>
    </w:p>
    <w:p w14:paraId="45FE5294" w14:textId="5A3ECEF8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 xml:space="preserve">□ </w:t>
      </w:r>
      <w:r w:rsidR="006B14E5" w:rsidRPr="00F020EC">
        <w:rPr>
          <w:rFonts w:ascii="Times New Roman" w:hAnsi="Times New Roman" w:cs="Times New Roman"/>
        </w:rPr>
        <w:t xml:space="preserve">w </w:t>
      </w:r>
      <w:r w:rsidRPr="00F020EC">
        <w:rPr>
          <w:rFonts w:ascii="Times New Roman" w:hAnsi="Times New Roman" w:cs="Times New Roman"/>
        </w:rPr>
        <w:t xml:space="preserve">Ośrodkach i/lub </w:t>
      </w:r>
    </w:p>
    <w:p w14:paraId="48B2D520" w14:textId="77777777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>□ Placówkach wsparcia dziennego i/lub</w:t>
      </w:r>
    </w:p>
    <w:p w14:paraId="178CFF70" w14:textId="5A1ACCB8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 xml:space="preserve">□ Warsztatach Terapii Zajęciowej (WTZ) i/lub </w:t>
      </w:r>
    </w:p>
    <w:p w14:paraId="17302529" w14:textId="77777777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 xml:space="preserve">□ Środowiskowym Domu Samopomocy </w:t>
      </w:r>
    </w:p>
    <w:p w14:paraId="2D0E5596" w14:textId="77777777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>□ kluby/świetlice dla osób z niepełnosprawnością lub dla seniorów</w:t>
      </w:r>
    </w:p>
    <w:p w14:paraId="19F61E1B" w14:textId="77777777" w:rsidR="00BF0975" w:rsidRPr="00F020EC" w:rsidRDefault="00BF0975" w:rsidP="00BF097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 xml:space="preserve">□ Innych, jeśli tak to jakich ……………………………….………..? </w:t>
      </w:r>
    </w:p>
    <w:p w14:paraId="11EDB7A5" w14:textId="77777777" w:rsidR="00BF0975" w:rsidRPr="00F020EC" w:rsidRDefault="00BF0975" w:rsidP="00BF0975">
      <w:pPr>
        <w:spacing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>Jak często ? ………………………………………………………………</w:t>
      </w:r>
    </w:p>
    <w:p w14:paraId="5508EC42" w14:textId="3696F19C" w:rsidR="00BF0975" w:rsidRPr="00F020EC" w:rsidRDefault="00BF0975" w:rsidP="006B14E5">
      <w:pPr>
        <w:spacing w:after="0" w:line="36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  <w:t>□ NIE KORZYSTA</w:t>
      </w:r>
    </w:p>
    <w:p w14:paraId="5E315DC4" w14:textId="77777777" w:rsidR="00F020EC" w:rsidRPr="00F020EC" w:rsidRDefault="00F020EC" w:rsidP="006B14E5">
      <w:pPr>
        <w:spacing w:after="0" w:line="360" w:lineRule="auto"/>
        <w:rPr>
          <w:rFonts w:ascii="Times New Roman" w:hAnsi="Times New Roman" w:cs="Times New Roman"/>
        </w:rPr>
      </w:pPr>
    </w:p>
    <w:p w14:paraId="3836A475" w14:textId="61FC25E8" w:rsidR="00140BA7" w:rsidRPr="00F020EC" w:rsidRDefault="00140BA7" w:rsidP="00140BA7">
      <w:pPr>
        <w:pStyle w:val="Nagwek2"/>
        <w:spacing w:before="400"/>
        <w:rPr>
          <w:rFonts w:ascii="Times New Roman" w:hAnsi="Times New Roman" w:cs="Times New Roman"/>
          <w:color w:val="auto"/>
          <w:sz w:val="22"/>
          <w:szCs w:val="22"/>
        </w:rPr>
      </w:pPr>
      <w:r w:rsidRPr="00F020E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SAMODZIELNOŚĆ </w:t>
      </w:r>
      <w:r w:rsidR="006B14E5" w:rsidRPr="00F020EC">
        <w:rPr>
          <w:rFonts w:ascii="Times New Roman" w:hAnsi="Times New Roman" w:cs="Times New Roman"/>
          <w:color w:val="auto"/>
          <w:sz w:val="22"/>
          <w:szCs w:val="22"/>
        </w:rPr>
        <w:t xml:space="preserve">OSOBY Z NIEPEŁNOSPRAWNOŚCIĄ </w:t>
      </w:r>
      <w:r w:rsidRPr="00F020EC">
        <w:rPr>
          <w:rFonts w:ascii="Times New Roman" w:hAnsi="Times New Roman" w:cs="Times New Roman"/>
          <w:color w:val="auto"/>
          <w:sz w:val="22"/>
          <w:szCs w:val="22"/>
        </w:rPr>
        <w:t>W CODZIENNYCH CZYNNOŚCIACH</w:t>
      </w:r>
    </w:p>
    <w:p w14:paraId="234FE21D" w14:textId="2A4A6EBC" w:rsidR="00140BA7" w:rsidRPr="00F020EC" w:rsidRDefault="00140BA7" w:rsidP="00140BA7">
      <w:pPr>
        <w:pStyle w:val="Tekstpodstawowy"/>
        <w:rPr>
          <w:rFonts w:ascii="Times New Roman" w:eastAsia="Aptos" w:hAnsi="Times New Roman" w:cs="Times New Roman"/>
          <w:b/>
        </w:rPr>
      </w:pPr>
      <w:r w:rsidRPr="00F020EC">
        <w:rPr>
          <w:rFonts w:ascii="Times New Roman" w:hAnsi="Times New Roman" w:cs="Times New Roman"/>
          <w:iCs/>
        </w:rPr>
        <w:t>(W tabeli poniżej proszę wskazać poziom samodzielności w każdej czynności,</w:t>
      </w:r>
      <w:r w:rsidR="00F020EC">
        <w:rPr>
          <w:rFonts w:ascii="Times New Roman" w:hAnsi="Times New Roman" w:cs="Times New Roman"/>
          <w:iCs/>
        </w:rPr>
        <w:t xml:space="preserve"> </w:t>
      </w:r>
      <w:r w:rsidRPr="00F020EC">
        <w:rPr>
          <w:rFonts w:ascii="Times New Roman" w:hAnsi="Times New Roman" w:cs="Times New Roman"/>
          <w:iCs/>
        </w:rPr>
        <w:t>poprzez wpisanie znaku X w odpowiedniej kolumnie, po prawej stronie):</w:t>
      </w:r>
    </w:p>
    <w:tbl>
      <w:tblPr>
        <w:tblW w:w="4800" w:type="pct"/>
        <w:tblInd w:w="108" w:type="dxa"/>
        <w:tblLayout w:type="fixed"/>
        <w:tblLook w:val="0000" w:firstRow="0" w:lastRow="0" w:firstColumn="0" w:lastColumn="0" w:noHBand="0" w:noVBand="0"/>
      </w:tblPr>
      <w:tblGrid>
        <w:gridCol w:w="3131"/>
        <w:gridCol w:w="1992"/>
        <w:gridCol w:w="1993"/>
        <w:gridCol w:w="1992"/>
      </w:tblGrid>
      <w:tr w:rsidR="00140BA7" w:rsidRPr="00F020EC" w14:paraId="334113BC" w14:textId="77777777" w:rsidTr="00E118E1">
        <w:trPr>
          <w:cantSplit/>
          <w:tblHeader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2428F" w14:textId="77777777" w:rsidR="00140BA7" w:rsidRPr="00F020EC" w:rsidRDefault="00140BA7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>Czynność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0417D" w14:textId="634048B4" w:rsidR="00140BA7" w:rsidRPr="00F020EC" w:rsidRDefault="006B14E5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 xml:space="preserve">Osoba 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>całkowicie samodzieln</w:t>
            </w:r>
            <w:r w:rsidRPr="00F020EC">
              <w:rPr>
                <w:rFonts w:ascii="Times New Roman" w:eastAsia="Aptos" w:hAnsi="Times New Roman" w:cs="Times New Roman"/>
                <w:b/>
              </w:rPr>
              <w:t>a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 xml:space="preserve"> </w:t>
            </w: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D3493" w14:textId="4B42F974" w:rsidR="00140BA7" w:rsidRPr="00F020EC" w:rsidRDefault="006B14E5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>Osoba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 xml:space="preserve"> częściowo samodzielna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6AEE9" w14:textId="5E261411" w:rsidR="00140BA7" w:rsidRPr="00F020EC" w:rsidRDefault="006B14E5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>Osoba wy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>maga</w:t>
            </w:r>
            <w:r w:rsidRPr="00F020EC">
              <w:rPr>
                <w:rFonts w:ascii="Times New Roman" w:eastAsia="Aptos" w:hAnsi="Times New Roman" w:cs="Times New Roman"/>
                <w:b/>
              </w:rPr>
              <w:t>jąca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 xml:space="preserve"> pełnej pomocy </w:t>
            </w:r>
          </w:p>
        </w:tc>
      </w:tr>
      <w:tr w:rsidR="00140BA7" w:rsidRPr="00F020EC" w14:paraId="135CFD46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ED22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higiena osobista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C2964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C945B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4354A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768C50A7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D3267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ubieranie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A0AB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76E5B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14F4F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18718182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F1764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przygotowanie i spożywanie posiłków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159ED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3CA04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9CB1A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5EF9976F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222A1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sprzątanie, pranie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7627C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A33C0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FF43D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591C1558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35DE9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poruszanie się w domu</w:t>
            </w:r>
            <w:r w:rsidRPr="00F020EC">
              <w:rPr>
                <w:rFonts w:ascii="Times New Roman" w:eastAsia="Aptos" w:hAnsi="Times New Roman" w:cs="Times New Roman"/>
              </w:rPr>
              <w:br/>
              <w:t>i poza domem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66C4A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53902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8F1AC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6F513CC8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BC436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załatwianie spraw urzędowych/zdrowotnych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30D08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7B556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47E62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699CB91D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5B3ED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kontakty społeczne / udział</w:t>
            </w:r>
            <w:r w:rsidRPr="00F020EC">
              <w:rPr>
                <w:rFonts w:ascii="Times New Roman" w:eastAsia="Aptos" w:hAnsi="Times New Roman" w:cs="Times New Roman"/>
              </w:rPr>
              <w:br/>
              <w:t>w życiu społecznym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45AE5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FEE31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18FF6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</w:tbl>
    <w:p w14:paraId="7E53B14C" w14:textId="77777777" w:rsidR="006C702F" w:rsidRPr="00F020EC" w:rsidRDefault="006C702F" w:rsidP="005115E1">
      <w:pPr>
        <w:jc w:val="center"/>
        <w:rPr>
          <w:rFonts w:ascii="Times New Roman" w:hAnsi="Times New Roman" w:cs="Times New Roman"/>
        </w:rPr>
      </w:pPr>
    </w:p>
    <w:p w14:paraId="52771C7A" w14:textId="409F21AF" w:rsidR="00895F58" w:rsidRPr="00F020EC" w:rsidRDefault="00895F58" w:rsidP="00421DAD">
      <w:pPr>
        <w:pStyle w:val="Akapitzlist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F020EC">
        <w:rPr>
          <w:rFonts w:ascii="Times New Roman" w:hAnsi="Times New Roman" w:cs="Times New Roman"/>
          <w:b/>
          <w:bCs/>
        </w:rPr>
        <w:t>Dodatkowe informacje dotyczące sytuacji życiowej</w:t>
      </w:r>
      <w:r w:rsidR="006B14E5" w:rsidRPr="00F020EC">
        <w:rPr>
          <w:rFonts w:ascii="Times New Roman" w:hAnsi="Times New Roman" w:cs="Times New Roman"/>
          <w:b/>
          <w:bCs/>
        </w:rPr>
        <w:t xml:space="preserve"> uczestnika i osoby z niepełnosprawnością nad którą sprawuje opiekę </w:t>
      </w:r>
      <w:r w:rsidRPr="00F020EC">
        <w:rPr>
          <w:rFonts w:ascii="Times New Roman" w:hAnsi="Times New Roman" w:cs="Times New Roman"/>
          <w:b/>
          <w:bCs/>
        </w:rPr>
        <w:t xml:space="preserve">: </w:t>
      </w:r>
    </w:p>
    <w:p w14:paraId="07470BB0" w14:textId="4647C1A2" w:rsidR="00BF0975" w:rsidRPr="00F020EC" w:rsidRDefault="00895F58" w:rsidP="0015527F">
      <w:pPr>
        <w:spacing w:line="480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…………………………………………………………………………………………………………………</w:t>
      </w:r>
      <w:r w:rsidR="00421DAD" w:rsidRPr="00F020EC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F020EC" w:rsidRPr="00F020EC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B9815EF" w14:textId="6E1416F5" w:rsidR="00BF0975" w:rsidRPr="00F020EC" w:rsidRDefault="00BF0975" w:rsidP="006B14E5">
      <w:pPr>
        <w:spacing w:line="276" w:lineRule="auto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*Zobowiązuję się do niezwłocznego powiadomienia Stowarzyszenia Oligos o przyznaniu</w:t>
      </w:r>
      <w:r w:rsidRPr="00F020EC">
        <w:rPr>
          <w:rFonts w:ascii="Times New Roman" w:hAnsi="Times New Roman" w:cs="Times New Roman"/>
        </w:rPr>
        <w:br/>
        <w:t xml:space="preserve">bądź odmowie przyznania mi usług w ramach Programu </w:t>
      </w:r>
      <w:r w:rsidR="006B14E5" w:rsidRPr="00F020EC">
        <w:rPr>
          <w:rFonts w:ascii="Times New Roman" w:hAnsi="Times New Roman" w:cs="Times New Roman"/>
        </w:rPr>
        <w:t xml:space="preserve">„Opieka </w:t>
      </w:r>
      <w:proofErr w:type="spellStart"/>
      <w:r w:rsidR="006B14E5" w:rsidRPr="00F020EC">
        <w:rPr>
          <w:rFonts w:ascii="Times New Roman" w:hAnsi="Times New Roman" w:cs="Times New Roman"/>
        </w:rPr>
        <w:t>wytchnieniowa</w:t>
      </w:r>
      <w:proofErr w:type="spellEnd"/>
      <w:r w:rsidR="006B14E5" w:rsidRPr="00F020EC">
        <w:rPr>
          <w:rFonts w:ascii="Times New Roman" w:hAnsi="Times New Roman" w:cs="Times New Roman"/>
        </w:rPr>
        <w:t xml:space="preserve">” i/lub </w:t>
      </w:r>
      <w:r w:rsidRPr="00F020EC">
        <w:rPr>
          <w:rFonts w:ascii="Times New Roman" w:hAnsi="Times New Roman" w:cs="Times New Roman"/>
        </w:rPr>
        <w:t>Asystent osobisty osoby z niepełnosprawnością” na rok 2026 realizowanego przez inny Podmiot (MOPS, CUS, Stowarzyszenie, Fundacja itp.).</w:t>
      </w:r>
    </w:p>
    <w:p w14:paraId="23C581FC" w14:textId="3E9E362C" w:rsidR="00660641" w:rsidRPr="00F020EC" w:rsidRDefault="00263050" w:rsidP="00E6075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O wszelkich zmianach mających wpływ na prawo do korzystania z usług </w:t>
      </w:r>
      <w:r w:rsidR="006B14E5" w:rsidRPr="00F020EC">
        <w:rPr>
          <w:rFonts w:ascii="Times New Roman" w:hAnsi="Times New Roman" w:cs="Times New Roman"/>
        </w:rPr>
        <w:t xml:space="preserve">Opieki wytchnieniowej </w:t>
      </w:r>
      <w:r w:rsidRPr="00F020EC">
        <w:rPr>
          <w:rFonts w:ascii="Times New Roman" w:hAnsi="Times New Roman" w:cs="Times New Roman"/>
        </w:rPr>
        <w:t xml:space="preserve">w ramach Programu lub na wymiar limitu godzin usług </w:t>
      </w:r>
      <w:r w:rsidR="006B14E5" w:rsidRPr="00F020EC">
        <w:rPr>
          <w:rFonts w:ascii="Times New Roman" w:hAnsi="Times New Roman" w:cs="Times New Roman"/>
        </w:rPr>
        <w:t>opieki wytchnieniowej</w:t>
      </w:r>
      <w:r w:rsidRPr="00F020EC">
        <w:rPr>
          <w:rFonts w:ascii="Times New Roman" w:hAnsi="Times New Roman" w:cs="Times New Roman"/>
        </w:rPr>
        <w:t xml:space="preserve"> (np. utrata statusu osoby </w:t>
      </w:r>
      <w:r w:rsidR="00E60753">
        <w:rPr>
          <w:rFonts w:ascii="Times New Roman" w:hAnsi="Times New Roman" w:cs="Times New Roman"/>
        </w:rPr>
        <w:br/>
      </w:r>
      <w:r w:rsidRPr="00F020EC">
        <w:rPr>
          <w:rFonts w:ascii="Times New Roman" w:hAnsi="Times New Roman" w:cs="Times New Roman"/>
        </w:rPr>
        <w:t xml:space="preserve">z niepełnosprawnością, zmiana stopnia niepełnosprawności, korzystanie w 2026 r. z usług </w:t>
      </w:r>
      <w:r w:rsidR="006B14E5" w:rsidRPr="00F020EC">
        <w:rPr>
          <w:rFonts w:ascii="Times New Roman" w:hAnsi="Times New Roman" w:cs="Times New Roman"/>
        </w:rPr>
        <w:t>opieki wytchnieniowej</w:t>
      </w:r>
      <w:r w:rsidRPr="00F020EC">
        <w:rPr>
          <w:rFonts w:ascii="Times New Roman" w:hAnsi="Times New Roman" w:cs="Times New Roman"/>
        </w:rPr>
        <w:t xml:space="preserve"> finansowanych ze środków z Funduszu w ramach innych programów Ministra dotyczących usług </w:t>
      </w:r>
      <w:r w:rsidR="006B14E5" w:rsidRPr="00F020EC">
        <w:rPr>
          <w:rFonts w:ascii="Times New Roman" w:hAnsi="Times New Roman" w:cs="Times New Roman"/>
        </w:rPr>
        <w:t>opieki wytchnieniowej</w:t>
      </w:r>
      <w:r w:rsidRPr="00F020EC">
        <w:rPr>
          <w:rFonts w:ascii="Times New Roman" w:hAnsi="Times New Roman" w:cs="Times New Roman"/>
        </w:rPr>
        <w:t xml:space="preserve">), uczestnik jest </w:t>
      </w:r>
      <w:r w:rsidRPr="00F020EC">
        <w:rPr>
          <w:rFonts w:ascii="Times New Roman" w:hAnsi="Times New Roman" w:cs="Times New Roman"/>
          <w:b/>
        </w:rPr>
        <w:t>obowiązany niezwłocznie poinformować realizatora Programu</w:t>
      </w:r>
      <w:r w:rsidRPr="00F020EC">
        <w:rPr>
          <w:rFonts w:ascii="Times New Roman" w:hAnsi="Times New Roman" w:cs="Times New Roman"/>
        </w:rPr>
        <w:t xml:space="preserve">, nie później niż w ciągu </w:t>
      </w:r>
      <w:r w:rsidRPr="00F020EC">
        <w:rPr>
          <w:rFonts w:ascii="Times New Roman" w:hAnsi="Times New Roman" w:cs="Times New Roman"/>
          <w:b/>
        </w:rPr>
        <w:t>7</w:t>
      </w:r>
      <w:r w:rsidRPr="00F020EC">
        <w:rPr>
          <w:rFonts w:ascii="Times New Roman" w:hAnsi="Times New Roman" w:cs="Times New Roman"/>
        </w:rPr>
        <w:t xml:space="preserve"> dni od dnia, w którym zmiana nastąpiła.</w:t>
      </w:r>
    </w:p>
    <w:p w14:paraId="26B1CEF9" w14:textId="77777777" w:rsidR="009C673D" w:rsidRPr="00F020EC" w:rsidRDefault="009C673D" w:rsidP="006C702F">
      <w:pPr>
        <w:spacing w:after="0" w:line="276" w:lineRule="auto"/>
        <w:rPr>
          <w:rFonts w:ascii="Times New Roman" w:hAnsi="Times New Roman" w:cs="Times New Roman"/>
        </w:rPr>
      </w:pPr>
    </w:p>
    <w:p w14:paraId="556BA56B" w14:textId="77777777" w:rsidR="009C673D" w:rsidRPr="00F020EC" w:rsidRDefault="009C673D" w:rsidP="006C702F">
      <w:pPr>
        <w:spacing w:after="0" w:line="276" w:lineRule="auto"/>
        <w:rPr>
          <w:rFonts w:ascii="Times New Roman" w:hAnsi="Times New Roman" w:cs="Times New Roman"/>
        </w:rPr>
      </w:pPr>
    </w:p>
    <w:p w14:paraId="0CE18283" w14:textId="77777777" w:rsidR="0015527F" w:rsidRPr="00F020EC" w:rsidRDefault="0015527F" w:rsidP="006C702F">
      <w:pPr>
        <w:spacing w:after="0" w:line="276" w:lineRule="auto"/>
        <w:rPr>
          <w:rFonts w:ascii="Times New Roman" w:hAnsi="Times New Roman" w:cs="Times New Roman"/>
        </w:rPr>
      </w:pPr>
    </w:p>
    <w:p w14:paraId="1DB5E6E5" w14:textId="3E5486F5" w:rsidR="009C673D" w:rsidRPr="00F020EC" w:rsidRDefault="009C673D" w:rsidP="006C702F">
      <w:pPr>
        <w:spacing w:after="0" w:line="276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…………………………….   </w:t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>……………………………….</w:t>
      </w:r>
    </w:p>
    <w:p w14:paraId="66679DAE" w14:textId="4BCA3075" w:rsidR="009C673D" w:rsidRPr="00F020EC" w:rsidRDefault="009C673D" w:rsidP="009C673D">
      <w:pPr>
        <w:spacing w:after="0" w:line="276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  <w:t>data</w:t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 xml:space="preserve"> podpis Uczestnika/-</w:t>
      </w:r>
      <w:proofErr w:type="spellStart"/>
      <w:r w:rsidRPr="00F020EC">
        <w:rPr>
          <w:rFonts w:ascii="Times New Roman" w:hAnsi="Times New Roman" w:cs="Times New Roman"/>
        </w:rPr>
        <w:t>czki</w:t>
      </w:r>
      <w:proofErr w:type="spellEnd"/>
      <w:r w:rsidRPr="00F020EC">
        <w:rPr>
          <w:rFonts w:ascii="Times New Roman" w:hAnsi="Times New Roman" w:cs="Times New Roman"/>
        </w:rPr>
        <w:t xml:space="preserve"> projektu</w:t>
      </w:r>
    </w:p>
    <w:sectPr w:rsidR="009C673D" w:rsidRPr="00F020EC" w:rsidSect="006B14E5">
      <w:pgSz w:w="11906" w:h="16838"/>
      <w:pgMar w:top="851" w:right="1133" w:bottom="568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0A1B31" w14:textId="77777777" w:rsidR="00FD3C9E" w:rsidRDefault="00FD3C9E" w:rsidP="00053F85">
      <w:pPr>
        <w:spacing w:after="0" w:line="240" w:lineRule="auto"/>
      </w:pPr>
      <w:r>
        <w:separator/>
      </w:r>
    </w:p>
  </w:endnote>
  <w:endnote w:type="continuationSeparator" w:id="0">
    <w:p w14:paraId="60E99F5B" w14:textId="77777777" w:rsidR="00FD3C9E" w:rsidRDefault="00FD3C9E" w:rsidP="00053F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FDFA08" w14:textId="77777777" w:rsidR="00FD3C9E" w:rsidRDefault="00FD3C9E" w:rsidP="00053F85">
      <w:pPr>
        <w:spacing w:after="0" w:line="240" w:lineRule="auto"/>
      </w:pPr>
      <w:r>
        <w:separator/>
      </w:r>
    </w:p>
  </w:footnote>
  <w:footnote w:type="continuationSeparator" w:id="0">
    <w:p w14:paraId="72CA8E43" w14:textId="77777777" w:rsidR="00FD3C9E" w:rsidRDefault="00FD3C9E" w:rsidP="00053F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83D36E6"/>
    <w:multiLevelType w:val="hybridMultilevel"/>
    <w:tmpl w:val="431E4C3A"/>
    <w:lvl w:ilvl="0" w:tplc="D96CB30C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D79C7"/>
    <w:multiLevelType w:val="hybridMultilevel"/>
    <w:tmpl w:val="0D54A23A"/>
    <w:lvl w:ilvl="0" w:tplc="FFFFFFFF">
      <w:start w:val="1"/>
      <w:numFmt w:val="decimal"/>
      <w:lvlText w:val="%1."/>
      <w:lvlJc w:val="left"/>
      <w:pPr>
        <w:ind w:left="708" w:hanging="708"/>
      </w:pPr>
      <w:rPr>
        <w:rFonts w:hint="default"/>
        <w:b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014" w:hanging="360"/>
      </w:pPr>
    </w:lvl>
    <w:lvl w:ilvl="2" w:tplc="FFFFFFFF" w:tentative="1">
      <w:start w:val="1"/>
      <w:numFmt w:val="lowerRoman"/>
      <w:lvlText w:val="%3."/>
      <w:lvlJc w:val="right"/>
      <w:pPr>
        <w:ind w:left="1734" w:hanging="180"/>
      </w:pPr>
    </w:lvl>
    <w:lvl w:ilvl="3" w:tplc="FFFFFFFF" w:tentative="1">
      <w:start w:val="1"/>
      <w:numFmt w:val="decimal"/>
      <w:lvlText w:val="%4."/>
      <w:lvlJc w:val="left"/>
      <w:pPr>
        <w:ind w:left="2454" w:hanging="360"/>
      </w:pPr>
    </w:lvl>
    <w:lvl w:ilvl="4" w:tplc="FFFFFFFF" w:tentative="1">
      <w:start w:val="1"/>
      <w:numFmt w:val="lowerLetter"/>
      <w:lvlText w:val="%5."/>
      <w:lvlJc w:val="left"/>
      <w:pPr>
        <w:ind w:left="3174" w:hanging="360"/>
      </w:pPr>
    </w:lvl>
    <w:lvl w:ilvl="5" w:tplc="FFFFFFFF" w:tentative="1">
      <w:start w:val="1"/>
      <w:numFmt w:val="lowerRoman"/>
      <w:lvlText w:val="%6."/>
      <w:lvlJc w:val="right"/>
      <w:pPr>
        <w:ind w:left="3894" w:hanging="180"/>
      </w:pPr>
    </w:lvl>
    <w:lvl w:ilvl="6" w:tplc="FFFFFFFF" w:tentative="1">
      <w:start w:val="1"/>
      <w:numFmt w:val="decimal"/>
      <w:lvlText w:val="%7."/>
      <w:lvlJc w:val="left"/>
      <w:pPr>
        <w:ind w:left="4614" w:hanging="360"/>
      </w:pPr>
    </w:lvl>
    <w:lvl w:ilvl="7" w:tplc="FFFFFFFF" w:tentative="1">
      <w:start w:val="1"/>
      <w:numFmt w:val="lowerLetter"/>
      <w:lvlText w:val="%8."/>
      <w:lvlJc w:val="left"/>
      <w:pPr>
        <w:ind w:left="5334" w:hanging="360"/>
      </w:pPr>
    </w:lvl>
    <w:lvl w:ilvl="8" w:tplc="FFFFFFFF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" w15:restartNumberingAfterBreak="0">
    <w:nsid w:val="11977076"/>
    <w:multiLevelType w:val="hybridMultilevel"/>
    <w:tmpl w:val="4210F572"/>
    <w:lvl w:ilvl="0" w:tplc="5D7CBC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A520D9"/>
    <w:multiLevelType w:val="hybridMultilevel"/>
    <w:tmpl w:val="0F663D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9278F"/>
    <w:multiLevelType w:val="hybridMultilevel"/>
    <w:tmpl w:val="BCF20E2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214F1D"/>
    <w:multiLevelType w:val="hybridMultilevel"/>
    <w:tmpl w:val="C8F624F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631B1"/>
    <w:multiLevelType w:val="hybridMultilevel"/>
    <w:tmpl w:val="1444E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FA2869"/>
    <w:multiLevelType w:val="hybridMultilevel"/>
    <w:tmpl w:val="F5124566"/>
    <w:lvl w:ilvl="0" w:tplc="BB4C01B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BA263C"/>
    <w:multiLevelType w:val="hybridMultilevel"/>
    <w:tmpl w:val="258CB524"/>
    <w:lvl w:ilvl="0" w:tplc="A492E7C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9E3B8D"/>
    <w:multiLevelType w:val="hybridMultilevel"/>
    <w:tmpl w:val="36BE8C4C"/>
    <w:lvl w:ilvl="0" w:tplc="2468ED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D4717B"/>
    <w:multiLevelType w:val="hybridMultilevel"/>
    <w:tmpl w:val="B5087BB0"/>
    <w:lvl w:ilvl="0" w:tplc="D90074C2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0F1CC6"/>
    <w:multiLevelType w:val="hybridMultilevel"/>
    <w:tmpl w:val="22D0060C"/>
    <w:lvl w:ilvl="0" w:tplc="CC30C43C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467151C"/>
    <w:multiLevelType w:val="hybridMultilevel"/>
    <w:tmpl w:val="B64E7EB6"/>
    <w:lvl w:ilvl="0" w:tplc="D90074C2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B04346"/>
    <w:multiLevelType w:val="hybridMultilevel"/>
    <w:tmpl w:val="487668B0"/>
    <w:lvl w:ilvl="0" w:tplc="BB4C01B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CE3FA1"/>
    <w:multiLevelType w:val="hybridMultilevel"/>
    <w:tmpl w:val="AB9ACE3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42086"/>
    <w:multiLevelType w:val="hybridMultilevel"/>
    <w:tmpl w:val="0D54A23A"/>
    <w:lvl w:ilvl="0" w:tplc="263AEE4C">
      <w:start w:val="1"/>
      <w:numFmt w:val="decimal"/>
      <w:lvlText w:val="%1."/>
      <w:lvlJc w:val="left"/>
      <w:pPr>
        <w:ind w:left="1134" w:hanging="708"/>
      </w:pPr>
      <w:rPr>
        <w:rFonts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366180">
    <w:abstractNumId w:val="9"/>
  </w:num>
  <w:num w:numId="2" w16cid:durableId="491455203">
    <w:abstractNumId w:val="6"/>
  </w:num>
  <w:num w:numId="3" w16cid:durableId="1189373097">
    <w:abstractNumId w:val="5"/>
  </w:num>
  <w:num w:numId="4" w16cid:durableId="735859882">
    <w:abstractNumId w:val="10"/>
  </w:num>
  <w:num w:numId="5" w16cid:durableId="1778521690">
    <w:abstractNumId w:val="3"/>
  </w:num>
  <w:num w:numId="6" w16cid:durableId="85348040">
    <w:abstractNumId w:val="1"/>
  </w:num>
  <w:num w:numId="7" w16cid:durableId="761875454">
    <w:abstractNumId w:val="8"/>
  </w:num>
  <w:num w:numId="8" w16cid:durableId="636765646">
    <w:abstractNumId w:val="14"/>
  </w:num>
  <w:num w:numId="9" w16cid:durableId="400060927">
    <w:abstractNumId w:val="4"/>
  </w:num>
  <w:num w:numId="10" w16cid:durableId="660963020">
    <w:abstractNumId w:val="7"/>
  </w:num>
  <w:num w:numId="11" w16cid:durableId="1006857937">
    <w:abstractNumId w:val="12"/>
  </w:num>
  <w:num w:numId="12" w16cid:durableId="1558199780">
    <w:abstractNumId w:val="13"/>
  </w:num>
  <w:num w:numId="13" w16cid:durableId="205221015">
    <w:abstractNumId w:val="0"/>
  </w:num>
  <w:num w:numId="14" w16cid:durableId="994064632">
    <w:abstractNumId w:val="11"/>
  </w:num>
  <w:num w:numId="15" w16cid:durableId="2146313485">
    <w:abstractNumId w:val="16"/>
  </w:num>
  <w:num w:numId="16" w16cid:durableId="1186286997">
    <w:abstractNumId w:val="15"/>
  </w:num>
  <w:num w:numId="17" w16cid:durableId="3010836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6145"/>
    <w:rsid w:val="00053F85"/>
    <w:rsid w:val="000B7B9D"/>
    <w:rsid w:val="0012290C"/>
    <w:rsid w:val="00140BA7"/>
    <w:rsid w:val="0015527F"/>
    <w:rsid w:val="00190F0B"/>
    <w:rsid w:val="002454CD"/>
    <w:rsid w:val="00263050"/>
    <w:rsid w:val="002F6FC2"/>
    <w:rsid w:val="00327146"/>
    <w:rsid w:val="003834F5"/>
    <w:rsid w:val="00392E09"/>
    <w:rsid w:val="00403545"/>
    <w:rsid w:val="00421DAD"/>
    <w:rsid w:val="005115E1"/>
    <w:rsid w:val="00660641"/>
    <w:rsid w:val="0069489B"/>
    <w:rsid w:val="006B14E5"/>
    <w:rsid w:val="006C702F"/>
    <w:rsid w:val="006E4EC1"/>
    <w:rsid w:val="007861C7"/>
    <w:rsid w:val="007C6685"/>
    <w:rsid w:val="007F747A"/>
    <w:rsid w:val="00891C20"/>
    <w:rsid w:val="00895F58"/>
    <w:rsid w:val="008E467C"/>
    <w:rsid w:val="00924D02"/>
    <w:rsid w:val="009478E7"/>
    <w:rsid w:val="009C6145"/>
    <w:rsid w:val="009C673D"/>
    <w:rsid w:val="00A475E8"/>
    <w:rsid w:val="00AE662C"/>
    <w:rsid w:val="00B703D9"/>
    <w:rsid w:val="00BA5EE1"/>
    <w:rsid w:val="00BD091E"/>
    <w:rsid w:val="00BF0975"/>
    <w:rsid w:val="00BF4AB1"/>
    <w:rsid w:val="00C11785"/>
    <w:rsid w:val="00C61F9F"/>
    <w:rsid w:val="00CF1BDE"/>
    <w:rsid w:val="00DA257C"/>
    <w:rsid w:val="00DC2CBE"/>
    <w:rsid w:val="00E2526C"/>
    <w:rsid w:val="00E60753"/>
    <w:rsid w:val="00EF1525"/>
    <w:rsid w:val="00F020EC"/>
    <w:rsid w:val="00F53F42"/>
    <w:rsid w:val="00FD3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41443"/>
  <w15:docId w15:val="{A3D61B32-0D47-4BDC-9EF3-B0FFB5668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0BA7"/>
  </w:style>
  <w:style w:type="paragraph" w:styleId="Nagwek1">
    <w:name w:val="heading 1"/>
    <w:basedOn w:val="Normalny"/>
    <w:next w:val="Normalny"/>
    <w:link w:val="Nagwek1Znak"/>
    <w:uiPriority w:val="9"/>
    <w:qFormat/>
    <w:rsid w:val="009C614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C61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C614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C61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C614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C614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C614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C614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C614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C614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C614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C614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C6145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C6145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C6145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C6145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C6145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C6145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9C61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C61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C614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9C614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9C614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9C6145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9C6145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9C6145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C614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C6145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9C6145"/>
    <w:rPr>
      <w:b/>
      <w:bCs/>
      <w:smallCaps/>
      <w:color w:val="0F4761" w:themeColor="accent1" w:themeShade="BF"/>
      <w:spacing w:val="5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53F85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53F85"/>
    <w:pPr>
      <w:spacing w:after="0" w:line="240" w:lineRule="auto"/>
    </w:pPr>
    <w:rPr>
      <w:kern w:val="0"/>
      <w:sz w:val="20"/>
      <w:szCs w:val="20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53F85"/>
    <w:rPr>
      <w:kern w:val="0"/>
      <w:sz w:val="20"/>
      <w:szCs w:val="20"/>
      <w14:ligatures w14:val="none"/>
    </w:rPr>
  </w:style>
  <w:style w:type="paragraph" w:styleId="Data">
    <w:name w:val="Date"/>
    <w:basedOn w:val="Normalny"/>
    <w:next w:val="Normalny"/>
    <w:link w:val="DataZnak"/>
    <w:uiPriority w:val="99"/>
    <w:semiHidden/>
    <w:unhideWhenUsed/>
    <w:rsid w:val="005115E1"/>
  </w:style>
  <w:style w:type="character" w:customStyle="1" w:styleId="DataZnak">
    <w:name w:val="Data Znak"/>
    <w:basedOn w:val="Domylnaczcionkaakapitu"/>
    <w:link w:val="Data"/>
    <w:uiPriority w:val="99"/>
    <w:semiHidden/>
    <w:rsid w:val="005115E1"/>
  </w:style>
  <w:style w:type="paragraph" w:customStyle="1" w:styleId="D1Druk">
    <w:name w:val="D 1. (Druk)"/>
    <w:basedOn w:val="Normalny"/>
    <w:rsid w:val="005115E1"/>
    <w:pPr>
      <w:widowControl w:val="0"/>
      <w:spacing w:before="85" w:after="0" w:line="312" w:lineRule="auto"/>
      <w:ind w:left="397" w:hanging="283"/>
      <w:jc w:val="both"/>
      <w:textAlignment w:val="center"/>
    </w:pPr>
    <w:rPr>
      <w:rFonts w:ascii="Arial" w:eastAsia="Times New Roman" w:hAnsi="Arial" w:cs="Arial"/>
      <w:color w:val="000000"/>
      <w:kern w:val="0"/>
      <w:sz w:val="20"/>
      <w:szCs w:val="20"/>
      <w:lang w:eastAsia="zh-CN"/>
      <w14:ligatures w14:val="none"/>
    </w:rPr>
  </w:style>
  <w:style w:type="paragraph" w:styleId="Tekstpodstawowy">
    <w:name w:val="Body Text"/>
    <w:basedOn w:val="Normalny"/>
    <w:link w:val="TekstpodstawowyZnak"/>
    <w:rsid w:val="00140BA7"/>
    <w:pPr>
      <w:suppressAutoHyphens/>
      <w:spacing w:after="140" w:line="276" w:lineRule="auto"/>
    </w:pPr>
    <w:rPr>
      <w:rFonts w:ascii="Calibri" w:eastAsia="Calibri" w:hAnsi="Calibri" w:cs="Calibri"/>
      <w:kern w:val="0"/>
      <w:lang w:eastAsia="zh-CN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140BA7"/>
    <w:rPr>
      <w:rFonts w:ascii="Calibri" w:eastAsia="Calibri" w:hAnsi="Calibri" w:cs="Calibri"/>
      <w:kern w:val="0"/>
      <w:lang w:eastAsia="zh-CN"/>
      <w14:ligatures w14:val="none"/>
    </w:rPr>
  </w:style>
  <w:style w:type="paragraph" w:customStyle="1" w:styleId="Compact">
    <w:name w:val="Compact"/>
    <w:basedOn w:val="Tekstpodstawowy"/>
    <w:rsid w:val="00140BA7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49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 Godow</dc:creator>
  <cp:lastModifiedBy>Marek M</cp:lastModifiedBy>
  <cp:revision>4</cp:revision>
  <cp:lastPrinted>2026-02-02T14:10:00Z</cp:lastPrinted>
  <dcterms:created xsi:type="dcterms:W3CDTF">2026-02-02T14:01:00Z</dcterms:created>
  <dcterms:modified xsi:type="dcterms:W3CDTF">2026-02-02T14:10:00Z</dcterms:modified>
</cp:coreProperties>
</file>